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BDCCDE" w14:textId="1451CD77" w:rsidR="00E37CF8" w:rsidRPr="00E37CF8" w:rsidRDefault="00E37CF8" w:rsidP="00E37CF8">
      <w:pPr>
        <w:pStyle w:val="Title"/>
        <w:rPr>
          <w:rFonts w:cstheme="majorHAnsi"/>
          <w:b/>
          <w:bCs/>
          <w:sz w:val="44"/>
          <w:szCs w:val="44"/>
        </w:rPr>
      </w:pPr>
      <w:r w:rsidRPr="00E37CF8">
        <w:rPr>
          <w:rFonts w:cstheme="majorHAnsi"/>
          <w:b/>
          <w:bCs/>
          <w:sz w:val="44"/>
          <w:szCs w:val="44"/>
        </w:rPr>
        <w:t>ITMAT Translational Research Immersion Program (TRIP)</w:t>
      </w:r>
    </w:p>
    <w:p w14:paraId="3C72E01F" w14:textId="49661D66" w:rsidR="00E37CF8" w:rsidRPr="00465780" w:rsidRDefault="00E37CF8" w:rsidP="00E37CF8">
      <w:pPr>
        <w:pStyle w:val="Heading1"/>
        <w:rPr>
          <w:rFonts w:cstheme="majorHAnsi"/>
          <w:i/>
          <w:iCs/>
          <w:color w:val="auto"/>
          <w:sz w:val="28"/>
          <w:szCs w:val="28"/>
        </w:rPr>
      </w:pPr>
      <w:r w:rsidRPr="00465780">
        <w:rPr>
          <w:rFonts w:cstheme="majorHAnsi"/>
          <w:i/>
          <w:iCs/>
          <w:color w:val="auto"/>
          <w:sz w:val="28"/>
          <w:szCs w:val="28"/>
        </w:rPr>
        <w:t>Letter of Recommendation</w:t>
      </w:r>
    </w:p>
    <w:p w14:paraId="189780A7" w14:textId="77777777" w:rsidR="00E37CF8" w:rsidRPr="00E37CF8" w:rsidRDefault="00E37CF8" w:rsidP="00E37CF8">
      <w:pPr>
        <w:rPr>
          <w:rFonts w:asciiTheme="majorHAnsi" w:hAnsiTheme="majorHAnsi" w:cstheme="majorHAnsi"/>
        </w:rPr>
      </w:pPr>
    </w:p>
    <w:p w14:paraId="5C538AF3" w14:textId="02AA5100" w:rsidR="00E37CF8" w:rsidRDefault="00283222" w:rsidP="00E37CF8">
      <w:pPr>
        <w:pStyle w:val="Heading2"/>
        <w:rPr>
          <w:rFonts w:cstheme="majorHAnsi"/>
          <w:b/>
          <w:bCs/>
          <w:color w:val="auto"/>
        </w:rPr>
      </w:pPr>
      <w:r>
        <w:rPr>
          <w:rFonts w:cstheme="majorHAnsi"/>
          <w:b/>
          <w:bCs/>
          <w:color w:val="auto"/>
        </w:rPr>
        <w:t>Recommender’s</w:t>
      </w:r>
      <w:r w:rsidR="00E37CF8" w:rsidRPr="00E37CF8">
        <w:rPr>
          <w:rFonts w:cstheme="majorHAnsi"/>
          <w:b/>
          <w:bCs/>
          <w:color w:val="auto"/>
        </w:rPr>
        <w:t xml:space="preserve"> Name: </w:t>
      </w:r>
    </w:p>
    <w:p w14:paraId="43B7195D" w14:textId="485F933B" w:rsidR="00283222" w:rsidRPr="00283222" w:rsidRDefault="00283222" w:rsidP="00283222">
      <w:pPr>
        <w:pStyle w:val="Heading2"/>
        <w:rPr>
          <w:b/>
          <w:bCs/>
          <w:color w:val="auto"/>
        </w:rPr>
      </w:pPr>
      <w:r>
        <w:rPr>
          <w:b/>
          <w:bCs/>
          <w:color w:val="auto"/>
        </w:rPr>
        <w:t xml:space="preserve">Recommender’s Current </w:t>
      </w:r>
      <w:r w:rsidRPr="00283222">
        <w:rPr>
          <w:b/>
          <w:bCs/>
          <w:color w:val="auto"/>
        </w:rPr>
        <w:t>Position:</w:t>
      </w:r>
    </w:p>
    <w:p w14:paraId="4E951DD7" w14:textId="19AF3EEA" w:rsidR="00283222" w:rsidRDefault="00283222" w:rsidP="00283222">
      <w:pPr>
        <w:pStyle w:val="Heading2"/>
        <w:rPr>
          <w:b/>
          <w:bCs/>
          <w:color w:val="auto"/>
        </w:rPr>
      </w:pPr>
      <w:r>
        <w:rPr>
          <w:b/>
          <w:bCs/>
          <w:color w:val="auto"/>
        </w:rPr>
        <w:t xml:space="preserve">Recommender’s </w:t>
      </w:r>
      <w:r w:rsidRPr="00283222">
        <w:rPr>
          <w:b/>
          <w:bCs/>
          <w:color w:val="auto"/>
        </w:rPr>
        <w:t>Organization/Institution:</w:t>
      </w:r>
    </w:p>
    <w:p w14:paraId="730D5E30" w14:textId="77777777" w:rsidR="00283222" w:rsidRPr="00283222" w:rsidRDefault="00283222" w:rsidP="00283222"/>
    <w:p w14:paraId="704B533E" w14:textId="22FB0667" w:rsidR="00E37CF8" w:rsidRPr="00E37CF8" w:rsidRDefault="00E37CF8" w:rsidP="00E37CF8">
      <w:pPr>
        <w:pStyle w:val="Heading2"/>
        <w:rPr>
          <w:rFonts w:cstheme="majorHAnsi"/>
          <w:b/>
          <w:bCs/>
          <w:color w:val="auto"/>
        </w:rPr>
      </w:pPr>
      <w:r w:rsidRPr="00E37CF8">
        <w:rPr>
          <w:rFonts w:cstheme="majorHAnsi"/>
          <w:b/>
          <w:bCs/>
          <w:color w:val="auto"/>
        </w:rPr>
        <w:t>Applicant’s Name:</w:t>
      </w:r>
    </w:p>
    <w:p w14:paraId="4BF02492" w14:textId="685D3EAB" w:rsidR="00E37CF8" w:rsidRPr="00E37CF8" w:rsidRDefault="00E37CF8" w:rsidP="00E37CF8">
      <w:pPr>
        <w:pStyle w:val="Heading2"/>
        <w:rPr>
          <w:rFonts w:cstheme="majorHAnsi"/>
          <w:b/>
          <w:bCs/>
          <w:color w:val="auto"/>
        </w:rPr>
      </w:pPr>
      <w:r w:rsidRPr="00E37CF8">
        <w:rPr>
          <w:rFonts w:cstheme="majorHAnsi"/>
          <w:b/>
          <w:bCs/>
          <w:color w:val="auto"/>
        </w:rPr>
        <w:t>Relationship to the Applicant:</w:t>
      </w:r>
    </w:p>
    <w:p w14:paraId="3D0FA742" w14:textId="77777777" w:rsidR="00E37CF8" w:rsidRPr="00E37CF8" w:rsidRDefault="00E37CF8" w:rsidP="00E37CF8">
      <w:pPr>
        <w:rPr>
          <w:rFonts w:asciiTheme="majorHAnsi" w:hAnsiTheme="majorHAnsi" w:cstheme="majorHAnsi"/>
        </w:rPr>
      </w:pPr>
    </w:p>
    <w:p w14:paraId="56B7D818" w14:textId="77777777" w:rsidR="00E37CF8" w:rsidRPr="00E37CF8" w:rsidRDefault="00E37CF8" w:rsidP="00E37CF8">
      <w:pPr>
        <w:rPr>
          <w:rFonts w:asciiTheme="majorHAnsi" w:hAnsiTheme="majorHAnsi" w:cstheme="majorHAnsi"/>
        </w:rPr>
      </w:pPr>
    </w:p>
    <w:p w14:paraId="65E9EF80" w14:textId="3C3C3CCF" w:rsidR="00E37CF8" w:rsidRPr="00E37CF8" w:rsidRDefault="00E37CF8" w:rsidP="00E37CF8">
      <w:pPr>
        <w:pStyle w:val="ListParagraph"/>
        <w:numPr>
          <w:ilvl w:val="0"/>
          <w:numId w:val="1"/>
        </w:numPr>
        <w:ind w:left="360"/>
        <w:rPr>
          <w:rFonts w:asciiTheme="majorHAnsi" w:hAnsiTheme="majorHAnsi" w:cstheme="majorHAnsi"/>
        </w:rPr>
      </w:pPr>
      <w:r w:rsidRPr="00E37CF8">
        <w:rPr>
          <w:rFonts w:asciiTheme="majorHAnsi" w:hAnsiTheme="majorHAnsi" w:cstheme="majorHAnsi"/>
        </w:rPr>
        <w:t xml:space="preserve">In what capacity have you known them and for how long? </w:t>
      </w:r>
    </w:p>
    <w:p w14:paraId="1EF72D98" w14:textId="77777777" w:rsidR="00E37CF8" w:rsidRPr="00E37CF8" w:rsidRDefault="00E37CF8" w:rsidP="00E37CF8">
      <w:pPr>
        <w:rPr>
          <w:rFonts w:asciiTheme="majorHAnsi" w:hAnsiTheme="majorHAnsi" w:cstheme="majorHAnsi"/>
        </w:rPr>
      </w:pPr>
    </w:p>
    <w:p w14:paraId="75AB9E1C" w14:textId="77777777" w:rsidR="00E37CF8" w:rsidRPr="00E37CF8" w:rsidRDefault="00E37CF8" w:rsidP="00E37CF8">
      <w:pPr>
        <w:pStyle w:val="ListParagraph"/>
        <w:ind w:left="360"/>
        <w:rPr>
          <w:rFonts w:asciiTheme="majorHAnsi" w:hAnsiTheme="majorHAnsi" w:cstheme="majorHAnsi"/>
        </w:rPr>
      </w:pPr>
    </w:p>
    <w:p w14:paraId="5A95F916" w14:textId="0B9CE8D4" w:rsidR="00E37CF8" w:rsidRPr="00E37CF8" w:rsidRDefault="00E37CF8" w:rsidP="00E37CF8">
      <w:pPr>
        <w:pStyle w:val="ListParagraph"/>
        <w:numPr>
          <w:ilvl w:val="0"/>
          <w:numId w:val="1"/>
        </w:numPr>
        <w:ind w:left="360"/>
        <w:rPr>
          <w:rFonts w:asciiTheme="majorHAnsi" w:hAnsiTheme="majorHAnsi" w:cstheme="majorHAnsi"/>
        </w:rPr>
      </w:pPr>
      <w:r w:rsidRPr="00E37CF8">
        <w:rPr>
          <w:rFonts w:asciiTheme="majorHAnsi" w:hAnsiTheme="majorHAnsi" w:cstheme="majorHAnsi"/>
        </w:rPr>
        <w:t>What are their strengths and areas for improvement?</w:t>
      </w:r>
    </w:p>
    <w:p w14:paraId="1D9CC0DE" w14:textId="3D6600D3" w:rsidR="00E37CF8" w:rsidRPr="00E37CF8" w:rsidRDefault="00E37CF8" w:rsidP="00E37CF8">
      <w:pPr>
        <w:rPr>
          <w:rFonts w:asciiTheme="majorHAnsi" w:hAnsiTheme="majorHAnsi" w:cstheme="majorHAnsi"/>
        </w:rPr>
      </w:pPr>
    </w:p>
    <w:p w14:paraId="556BA7A3" w14:textId="77777777" w:rsidR="00E37CF8" w:rsidRPr="00E37CF8" w:rsidRDefault="00E37CF8" w:rsidP="00E37CF8">
      <w:pPr>
        <w:rPr>
          <w:rFonts w:asciiTheme="majorHAnsi" w:hAnsiTheme="majorHAnsi" w:cstheme="majorHAnsi"/>
        </w:rPr>
      </w:pPr>
    </w:p>
    <w:p w14:paraId="767C1495" w14:textId="77777777" w:rsidR="00E37CF8" w:rsidRPr="00E37CF8" w:rsidRDefault="00E37CF8" w:rsidP="00E37CF8">
      <w:pPr>
        <w:pStyle w:val="ListParagraph"/>
        <w:ind w:left="360"/>
        <w:rPr>
          <w:rFonts w:asciiTheme="majorHAnsi" w:hAnsiTheme="majorHAnsi" w:cstheme="majorHAnsi"/>
        </w:rPr>
      </w:pPr>
    </w:p>
    <w:p w14:paraId="468196EF" w14:textId="1E0AEDA3" w:rsidR="00E37CF8" w:rsidRPr="00E37CF8" w:rsidRDefault="00E37CF8" w:rsidP="00E37CF8">
      <w:pPr>
        <w:pStyle w:val="ListParagraph"/>
        <w:numPr>
          <w:ilvl w:val="0"/>
          <w:numId w:val="1"/>
        </w:numPr>
        <w:ind w:left="360"/>
        <w:rPr>
          <w:rFonts w:asciiTheme="majorHAnsi" w:hAnsiTheme="majorHAnsi" w:cstheme="majorHAnsi"/>
        </w:rPr>
      </w:pPr>
      <w:r w:rsidRPr="00E37CF8">
        <w:rPr>
          <w:rFonts w:asciiTheme="majorHAnsi" w:hAnsiTheme="majorHAnsi" w:cstheme="majorHAnsi"/>
        </w:rPr>
        <w:t>Highlight a few of the attributes you see in the applicant.</w:t>
      </w:r>
    </w:p>
    <w:p w14:paraId="244B3C64" w14:textId="2D37D04C" w:rsidR="00E37CF8" w:rsidRPr="00E37CF8" w:rsidRDefault="00E37CF8" w:rsidP="00E37CF8">
      <w:pPr>
        <w:rPr>
          <w:rFonts w:asciiTheme="majorHAnsi" w:hAnsiTheme="majorHAnsi" w:cstheme="majorHAnsi"/>
        </w:rPr>
      </w:pPr>
    </w:p>
    <w:p w14:paraId="513EB0AD" w14:textId="6D0CB81C" w:rsidR="00E37CF8" w:rsidRPr="00E37CF8" w:rsidRDefault="00E37CF8" w:rsidP="00E37CF8">
      <w:pPr>
        <w:rPr>
          <w:rFonts w:asciiTheme="majorHAnsi" w:hAnsiTheme="majorHAnsi" w:cstheme="majorHAnsi"/>
        </w:rPr>
      </w:pPr>
    </w:p>
    <w:p w14:paraId="4309ED0A" w14:textId="77777777" w:rsidR="00E37CF8" w:rsidRPr="00E37CF8" w:rsidRDefault="00E37CF8" w:rsidP="00E37CF8">
      <w:pPr>
        <w:pStyle w:val="ListParagraph"/>
        <w:ind w:left="360"/>
        <w:rPr>
          <w:rFonts w:asciiTheme="majorHAnsi" w:hAnsiTheme="majorHAnsi" w:cstheme="majorHAnsi"/>
        </w:rPr>
      </w:pPr>
    </w:p>
    <w:p w14:paraId="748835C6" w14:textId="4439C90F" w:rsidR="00E37CF8" w:rsidRPr="00E37CF8" w:rsidRDefault="00E37CF8" w:rsidP="00E37CF8">
      <w:pPr>
        <w:pStyle w:val="ListParagraph"/>
        <w:numPr>
          <w:ilvl w:val="0"/>
          <w:numId w:val="1"/>
        </w:numPr>
        <w:ind w:left="360"/>
        <w:rPr>
          <w:rFonts w:asciiTheme="majorHAnsi" w:hAnsiTheme="majorHAnsi" w:cstheme="majorHAnsi"/>
        </w:rPr>
      </w:pPr>
      <w:r w:rsidRPr="00E37CF8">
        <w:rPr>
          <w:rFonts w:asciiTheme="majorHAnsi" w:hAnsiTheme="majorHAnsi" w:cstheme="majorHAnsi"/>
        </w:rPr>
        <w:t xml:space="preserve">Where possible, please share examples of when the applicant demonstrated these attributes. </w:t>
      </w:r>
    </w:p>
    <w:p w14:paraId="77E320C2" w14:textId="025F99D0" w:rsidR="00E37CF8" w:rsidRPr="00E37CF8" w:rsidRDefault="00E37CF8" w:rsidP="00E37CF8">
      <w:pPr>
        <w:rPr>
          <w:rFonts w:asciiTheme="majorHAnsi" w:hAnsiTheme="majorHAnsi" w:cstheme="majorHAnsi"/>
        </w:rPr>
      </w:pPr>
    </w:p>
    <w:p w14:paraId="289C76BD" w14:textId="1583F0A7" w:rsidR="00E37CF8" w:rsidRPr="00E37CF8" w:rsidRDefault="00E37CF8" w:rsidP="00E37CF8">
      <w:pPr>
        <w:rPr>
          <w:rFonts w:asciiTheme="majorHAnsi" w:hAnsiTheme="majorHAnsi" w:cstheme="majorHAnsi"/>
        </w:rPr>
      </w:pPr>
    </w:p>
    <w:p w14:paraId="01B405CC" w14:textId="77777777" w:rsidR="00E37CF8" w:rsidRPr="00E37CF8" w:rsidRDefault="00E37CF8" w:rsidP="00E37CF8">
      <w:pPr>
        <w:rPr>
          <w:rFonts w:asciiTheme="majorHAnsi" w:hAnsiTheme="majorHAnsi" w:cstheme="majorHAnsi"/>
        </w:rPr>
      </w:pPr>
    </w:p>
    <w:p w14:paraId="5819171B" w14:textId="77777777" w:rsidR="00E37CF8" w:rsidRPr="00E37CF8" w:rsidRDefault="00E37CF8" w:rsidP="00E37CF8">
      <w:pPr>
        <w:pStyle w:val="ListParagraph"/>
        <w:ind w:left="360"/>
        <w:rPr>
          <w:rFonts w:asciiTheme="majorHAnsi" w:hAnsiTheme="majorHAnsi" w:cstheme="majorHAnsi"/>
        </w:rPr>
      </w:pPr>
    </w:p>
    <w:p w14:paraId="2883DCCD" w14:textId="77777777" w:rsidR="00E37CF8" w:rsidRPr="00E37CF8" w:rsidRDefault="00E37CF8" w:rsidP="00E37CF8">
      <w:pPr>
        <w:pStyle w:val="ListParagraph"/>
        <w:numPr>
          <w:ilvl w:val="0"/>
          <w:numId w:val="1"/>
        </w:numPr>
        <w:ind w:left="360"/>
        <w:rPr>
          <w:rFonts w:asciiTheme="majorHAnsi" w:hAnsiTheme="majorHAnsi" w:cstheme="majorHAnsi"/>
        </w:rPr>
      </w:pPr>
      <w:r w:rsidRPr="00E37CF8">
        <w:rPr>
          <w:rFonts w:asciiTheme="majorHAnsi" w:hAnsiTheme="majorHAnsi" w:cstheme="majorHAnsi"/>
        </w:rPr>
        <w:t xml:space="preserve">Is there any additional information you’d like to share? </w:t>
      </w:r>
    </w:p>
    <w:p w14:paraId="43AA3134" w14:textId="5598467E" w:rsidR="00E27BC5" w:rsidRPr="00E37CF8" w:rsidRDefault="00E27BC5">
      <w:pPr>
        <w:rPr>
          <w:rFonts w:asciiTheme="majorHAnsi" w:hAnsiTheme="majorHAnsi" w:cstheme="majorHAnsi"/>
        </w:rPr>
      </w:pPr>
    </w:p>
    <w:p w14:paraId="06956D4F" w14:textId="77777777" w:rsidR="00E37CF8" w:rsidRPr="00E37CF8" w:rsidRDefault="00E37CF8">
      <w:pPr>
        <w:rPr>
          <w:rFonts w:asciiTheme="majorHAnsi" w:hAnsiTheme="majorHAnsi" w:cstheme="majorHAnsi"/>
        </w:rPr>
      </w:pPr>
    </w:p>
    <w:p w14:paraId="57CBB06D" w14:textId="77777777" w:rsidR="00E37CF8" w:rsidRPr="00E37CF8" w:rsidRDefault="00E37CF8" w:rsidP="00E37CF8">
      <w:pPr>
        <w:pBdr>
          <w:bottom w:val="single" w:sz="4" w:space="1" w:color="auto"/>
        </w:pBdr>
        <w:rPr>
          <w:rFonts w:asciiTheme="majorHAnsi" w:hAnsiTheme="majorHAnsi" w:cstheme="majorHAnsi"/>
        </w:rPr>
      </w:pPr>
    </w:p>
    <w:p w14:paraId="4BED818A" w14:textId="77777777" w:rsidR="00E37CF8" w:rsidRPr="00E37CF8" w:rsidRDefault="00E37CF8">
      <w:pPr>
        <w:rPr>
          <w:rFonts w:asciiTheme="majorHAnsi" w:hAnsiTheme="majorHAnsi" w:cstheme="majorHAnsi"/>
          <w:b/>
          <w:bCs/>
        </w:rPr>
      </w:pPr>
      <w:r w:rsidRPr="00E37CF8">
        <w:rPr>
          <w:rFonts w:asciiTheme="majorHAnsi" w:hAnsiTheme="majorHAnsi" w:cstheme="majorHAnsi"/>
          <w:b/>
          <w:bCs/>
        </w:rPr>
        <w:t>Signature</w:t>
      </w:r>
      <w:r w:rsidRPr="00E37CF8">
        <w:rPr>
          <w:rFonts w:asciiTheme="majorHAnsi" w:hAnsiTheme="majorHAnsi" w:cstheme="majorHAnsi"/>
          <w:b/>
          <w:bCs/>
        </w:rPr>
        <w:tab/>
      </w:r>
      <w:r w:rsidRPr="00E37CF8">
        <w:rPr>
          <w:rFonts w:asciiTheme="majorHAnsi" w:hAnsiTheme="majorHAnsi" w:cstheme="majorHAnsi"/>
          <w:b/>
          <w:bCs/>
        </w:rPr>
        <w:tab/>
      </w:r>
      <w:r w:rsidRPr="00E37CF8">
        <w:rPr>
          <w:rFonts w:asciiTheme="majorHAnsi" w:hAnsiTheme="majorHAnsi" w:cstheme="majorHAnsi"/>
          <w:b/>
          <w:bCs/>
        </w:rPr>
        <w:tab/>
      </w:r>
      <w:r w:rsidRPr="00E37CF8">
        <w:rPr>
          <w:rFonts w:asciiTheme="majorHAnsi" w:hAnsiTheme="majorHAnsi" w:cstheme="majorHAnsi"/>
          <w:b/>
          <w:bCs/>
        </w:rPr>
        <w:tab/>
      </w:r>
      <w:r w:rsidRPr="00E37CF8">
        <w:rPr>
          <w:rFonts w:asciiTheme="majorHAnsi" w:hAnsiTheme="majorHAnsi" w:cstheme="majorHAnsi"/>
          <w:b/>
          <w:bCs/>
        </w:rPr>
        <w:tab/>
      </w:r>
      <w:r w:rsidRPr="00E37CF8">
        <w:rPr>
          <w:rFonts w:asciiTheme="majorHAnsi" w:hAnsiTheme="majorHAnsi" w:cstheme="majorHAnsi"/>
          <w:b/>
          <w:bCs/>
        </w:rPr>
        <w:tab/>
      </w:r>
      <w:r w:rsidRPr="00E37CF8">
        <w:rPr>
          <w:rFonts w:asciiTheme="majorHAnsi" w:hAnsiTheme="majorHAnsi" w:cstheme="majorHAnsi"/>
          <w:b/>
          <w:bCs/>
        </w:rPr>
        <w:tab/>
      </w:r>
      <w:r w:rsidRPr="00E37CF8">
        <w:rPr>
          <w:rFonts w:asciiTheme="majorHAnsi" w:hAnsiTheme="majorHAnsi" w:cstheme="majorHAnsi"/>
          <w:b/>
          <w:bCs/>
        </w:rPr>
        <w:tab/>
      </w:r>
      <w:r w:rsidRPr="00E37CF8">
        <w:rPr>
          <w:rFonts w:asciiTheme="majorHAnsi" w:hAnsiTheme="majorHAnsi" w:cstheme="majorHAnsi"/>
          <w:b/>
          <w:bCs/>
        </w:rPr>
        <w:tab/>
      </w:r>
    </w:p>
    <w:p w14:paraId="23444B99" w14:textId="77777777" w:rsidR="00E37CF8" w:rsidRPr="00E37CF8" w:rsidRDefault="00E37CF8">
      <w:pPr>
        <w:rPr>
          <w:rFonts w:asciiTheme="majorHAnsi" w:hAnsiTheme="majorHAnsi" w:cstheme="majorHAnsi"/>
          <w:b/>
          <w:bCs/>
        </w:rPr>
      </w:pPr>
    </w:p>
    <w:p w14:paraId="569BBACE" w14:textId="77777777" w:rsidR="00E37CF8" w:rsidRPr="00E37CF8" w:rsidRDefault="00E37CF8">
      <w:pPr>
        <w:rPr>
          <w:rFonts w:asciiTheme="majorHAnsi" w:hAnsiTheme="majorHAnsi" w:cstheme="majorHAnsi"/>
          <w:b/>
          <w:bCs/>
        </w:rPr>
      </w:pPr>
    </w:p>
    <w:p w14:paraId="3531E90E" w14:textId="77777777" w:rsidR="00E37CF8" w:rsidRPr="00E37CF8" w:rsidRDefault="00E37CF8">
      <w:pPr>
        <w:rPr>
          <w:rFonts w:asciiTheme="majorHAnsi" w:hAnsiTheme="majorHAnsi" w:cstheme="majorHAnsi"/>
          <w:b/>
          <w:bCs/>
        </w:rPr>
      </w:pPr>
    </w:p>
    <w:p w14:paraId="1C322B99" w14:textId="77777777" w:rsidR="00E37CF8" w:rsidRPr="00E37CF8" w:rsidRDefault="00E37CF8" w:rsidP="00E37CF8">
      <w:pPr>
        <w:pBdr>
          <w:bottom w:val="single" w:sz="4" w:space="1" w:color="auto"/>
        </w:pBdr>
        <w:rPr>
          <w:rFonts w:asciiTheme="majorHAnsi" w:hAnsiTheme="majorHAnsi" w:cstheme="majorHAnsi"/>
          <w:b/>
          <w:bCs/>
        </w:rPr>
      </w:pPr>
    </w:p>
    <w:p w14:paraId="6B7130C8" w14:textId="56C69AEC" w:rsidR="00E37CF8" w:rsidRPr="00E37CF8" w:rsidRDefault="00E37CF8">
      <w:pPr>
        <w:rPr>
          <w:rFonts w:asciiTheme="majorHAnsi" w:hAnsiTheme="majorHAnsi" w:cstheme="majorHAnsi"/>
          <w:b/>
          <w:bCs/>
        </w:rPr>
      </w:pPr>
      <w:r w:rsidRPr="00E37CF8">
        <w:rPr>
          <w:rFonts w:asciiTheme="majorHAnsi" w:hAnsiTheme="majorHAnsi" w:cstheme="majorHAnsi"/>
          <w:b/>
          <w:bCs/>
        </w:rPr>
        <w:t>Date</w:t>
      </w:r>
    </w:p>
    <w:sectPr w:rsidR="00E37CF8" w:rsidRPr="00E37CF8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F73293" w14:textId="77777777" w:rsidR="00DA26F8" w:rsidRDefault="00DA26F8" w:rsidP="00DA26F8">
      <w:r>
        <w:separator/>
      </w:r>
    </w:p>
  </w:endnote>
  <w:endnote w:type="continuationSeparator" w:id="0">
    <w:p w14:paraId="240D24A0" w14:textId="77777777" w:rsidR="00DA26F8" w:rsidRDefault="00DA26F8" w:rsidP="00DA26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23253" w14:textId="79504644" w:rsidR="00DA26F8" w:rsidRDefault="00DA26F8">
    <w:pPr>
      <w:pStyle w:val="Footer"/>
    </w:pPr>
    <w:r>
      <w:rPr>
        <w:noProof/>
      </w:rPr>
      <w:drawing>
        <wp:inline distT="0" distB="0" distL="0" distR="0" wp14:anchorId="17A4A5BA" wp14:editId="22769056">
          <wp:extent cx="1733550" cy="509080"/>
          <wp:effectExtent l="0" t="0" r="0" b="5715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TMAT horizontal (PDF)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722" t="34687" r="5417" b="35626"/>
                  <a:stretch/>
                </pic:blipFill>
                <pic:spPr bwMode="auto">
                  <a:xfrm>
                    <a:off x="0" y="0"/>
                    <a:ext cx="1733550" cy="5090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0D4D6D" w14:textId="77777777" w:rsidR="00DA26F8" w:rsidRDefault="00DA26F8" w:rsidP="00DA26F8">
      <w:r>
        <w:separator/>
      </w:r>
    </w:p>
  </w:footnote>
  <w:footnote w:type="continuationSeparator" w:id="0">
    <w:p w14:paraId="1BC73759" w14:textId="77777777" w:rsidR="00DA26F8" w:rsidRDefault="00DA26F8" w:rsidP="00DA26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644627"/>
    <w:multiLevelType w:val="hybridMultilevel"/>
    <w:tmpl w:val="2C66C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jEwMDcyNTc0MTFW0lEKTi0uzszPAykwqgUApg19iSwAAAA="/>
  </w:docVars>
  <w:rsids>
    <w:rsidRoot w:val="002D59A4"/>
    <w:rsid w:val="00283222"/>
    <w:rsid w:val="002D59A4"/>
    <w:rsid w:val="00465780"/>
    <w:rsid w:val="00981A16"/>
    <w:rsid w:val="00B23AE8"/>
    <w:rsid w:val="00DA26F8"/>
    <w:rsid w:val="00E27BC5"/>
    <w:rsid w:val="00E37CF8"/>
    <w:rsid w:val="00EC5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A5F4A"/>
  <w15:chartTrackingRefBased/>
  <w15:docId w15:val="{0AECA967-5695-42AF-8544-27A0EE565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CF8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E37CF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7CF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7CF8"/>
    <w:pPr>
      <w:spacing w:after="160" w:line="252" w:lineRule="auto"/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37CF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7C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37C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37CF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A26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26F8"/>
  </w:style>
  <w:style w:type="paragraph" w:styleId="Footer">
    <w:name w:val="footer"/>
    <w:basedOn w:val="Normal"/>
    <w:link w:val="FooterChar"/>
    <w:uiPriority w:val="99"/>
    <w:unhideWhenUsed/>
    <w:rsid w:val="00DA26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26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German</dc:creator>
  <cp:keywords/>
  <dc:description/>
  <cp:lastModifiedBy>German, Jessica B.</cp:lastModifiedBy>
  <cp:revision>4</cp:revision>
  <dcterms:created xsi:type="dcterms:W3CDTF">2021-11-03T17:26:00Z</dcterms:created>
  <dcterms:modified xsi:type="dcterms:W3CDTF">2021-11-24T13:10:00Z</dcterms:modified>
</cp:coreProperties>
</file>